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pStyle w:val="Compact"/>
        <w:numPr>
          <w:numId w:val="1001"/>
          <w:ilvl w:val="0"/>
        </w:numPr>
      </w:pPr>
      <w:r>
        <w:t xml:space="preserve">small populations (e.g. golden toad/Bd, black-footed ferret/CDV, arctic fox/mange)</w:t>
      </w:r>
    </w:p>
    <w:p>
      <w:pPr>
        <w:pStyle w:val="Compact"/>
        <w:numPr>
          <w:numId w:val="1001"/>
          <w:ilvl w:val="0"/>
        </w:numPr>
      </w:pPr>
      <w:r>
        <w:t xml:space="preserve">reservoir hosts (e.g. Hawai’ian birds/malaria)</w:t>
      </w:r>
    </w:p>
    <w:p>
      <w:pPr>
        <w:pStyle w:val="Compact"/>
        <w:numPr>
          <w:numId w:val="1001"/>
          <w:ilvl w:val="0"/>
        </w:numPr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pStyle w:val="Compact"/>
        <w:numPr>
          <w:numId w:val="1002"/>
          <w:ilvl w:val="0"/>
        </w:numPr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pStyle w:val="Compact"/>
        <w:numPr>
          <w:numId w:val="1003"/>
          <w:ilvl w:val="0"/>
        </w:numPr>
      </w:pPr>
      <w:r>
        <w:t xml:space="preserve">Higher survivorship of grouse treated with anthelminthics</w:t>
      </w:r>
    </w:p>
    <w:p>
      <w:pPr>
        <w:pStyle w:val="Compact"/>
        <w:numPr>
          <w:numId w:val="1003"/>
          <w:ilvl w:val="0"/>
        </w:numPr>
      </w:pPr>
      <w:r>
        <w:t xml:space="preserve">Higher fecundity of grouse treated with anthelminthics</w:t>
      </w:r>
    </w:p>
    <w:p>
      <w:pPr>
        <w:pStyle w:val="Compact"/>
        <w:numPr>
          <w:numId w:val="1003"/>
          <w:ilvl w:val="0"/>
        </w:numPr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pStyle w:val="Compact"/>
        <w:numPr>
          <w:numId w:val="1003"/>
          <w:ilvl w:val="0"/>
        </w:numPr>
      </w:pPr>
      <w:r>
        <w:t xml:space="preserve">Treatment experiment: reduces amplitude of fluctuations</w:t>
      </w:r>
    </w:p>
    <w:p>
      <w:pPr>
        <w:pStyle w:val="Compact"/>
        <w:numPr>
          <w:numId w:val="1003"/>
          <w:ilvl w:val="0"/>
        </w:numPr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59" w:name="refs"/>
    <w:bookmarkStart w:id="34" w:name="ref-cooke_rabbit_2002"/>
    <w:p>
      <w:pPr>
        <w:pStyle w:val="FirstParagraph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cunha_cause_2004"/>
    <w:p>
      <w:pPr>
        <w:pStyle w:val="BodyText"/>
      </w:pPr>
      <w:r>
        <w:t xml:space="preserve">Cunha, Burke A. 2004. “The Cause of the Plague of Athens: Plague, Typhoid, Typhus, Smallpox, or Measles?”</w:t>
      </w:r>
      <w:r>
        <w:t xml:space="preserve"> </w:t>
      </w:r>
      <w:r>
        <w:rPr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35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36"/>
    <w:bookmarkStart w:id="38" w:name="ref-harwood_mass_1990"/>
    <w:p>
      <w:pPr>
        <w:pStyle w:val="BodyText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37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38"/>
    <w:bookmarkStart w:id="40" w:name="ref-hudson_prevention_1998"/>
    <w:p>
      <w:pPr>
        <w:pStyle w:val="BodyText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0"/>
    <w:bookmarkStart w:id="42" w:name="ref-littman_plague_2009"/>
    <w:p>
      <w:pPr>
        <w:pStyle w:val="BodyText"/>
      </w:pPr>
      <w:r>
        <w:t xml:space="preserve">Littman, Robert J. 2009. “The Plague of Athens: Epidemiology and Paleopathology.”</w:t>
      </w:r>
      <w:r>
        <w:t xml:space="preserve"> </w:t>
      </w:r>
      <w:r>
        <w:rPr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41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42"/>
    <w:bookmarkStart w:id="44" w:name="ref-myers_can_1988"/>
    <w:p>
      <w:pPr>
        <w:pStyle w:val="BodyText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43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4"/>
    <w:bookmarkStart w:id="46" w:name="ref-papagrigorakis_dna_2006"/>
    <w:p>
      <w:pPr>
        <w:pStyle w:val="BodyText"/>
      </w:pPr>
      <w:r>
        <w:t xml:space="preserve">Papagrigorakis, Manolis J., Christos Yapijakis, Philippos N. Synodinos, and Effie Baziotopoulou-Valavani. 2006. “DNA Examination of Ancient Dental Pulp Incriminates Typhoid Fever as a Probable Cause of the Plague of Athens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45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46"/>
    <w:bookmarkStart w:id="48" w:name="ref-real_conservation_2009"/>
    <w:p>
      <w:pPr>
        <w:pStyle w:val="BodyText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47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48"/>
    <w:bookmarkStart w:id="50" w:name="ref-scott_regulation_1987"/>
    <w:p>
      <w:pPr>
        <w:pStyle w:val="BodyText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49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0"/>
    <w:bookmarkStart w:id="52" w:name="ref-shapiro_no_2006"/>
    <w:p>
      <w:pPr>
        <w:pStyle w:val="BodyText"/>
      </w:pPr>
      <w:r>
        <w:t xml:space="preserve">Shapiro, Beth, Andrew Rambaut, and M. Thomas P. Gilbert. 2006. “No Proof That Typhoid Caused the Plague of Athens (a Reply to Papagrigorakis et Al.)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51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52"/>
    <w:bookmarkStart w:id="54" w:name="ref-thompson_population_2005"/>
    <w:p>
      <w:pPr>
        <w:pStyle w:val="BodyText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53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54"/>
    <w:bookmarkStart w:id="56" w:name="ref-us_census_bureau_data_2013"/>
    <w:p>
      <w:pPr>
        <w:pStyle w:val="BodyText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56"/>
    <w:bookmarkStart w:id="58" w:name="ref-zimmermann_renowned_2000"/>
    <w:p>
      <w:pPr>
        <w:pStyle w:val="BodyText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57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1-25 12:07: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41" Target="https://doi.org/10.1002/msj.20137" TargetMode="External" /><Relationship Type="http://schemas.openxmlformats.org/officeDocument/2006/relationships/hyperlink" Id="rId37" Target="https://doi.org/10.1016/0169-5347(90)90066-M" TargetMode="External" /><Relationship Type="http://schemas.openxmlformats.org/officeDocument/2006/relationships/hyperlink" Id="rId43" Target="https://doi.org/10.1016/S0065-2504(08)60181-6" TargetMode="External" /><Relationship Type="http://schemas.openxmlformats.org/officeDocument/2006/relationships/hyperlink" Id="rId35" Target="https://doi.org/10.1016/S0891-5520(03)00100-4" TargetMode="External" /><Relationship Type="http://schemas.openxmlformats.org/officeDocument/2006/relationships/hyperlink" Id="rId45" Target="https://doi.org/10.1016/j.ijid.2005.09.001" TargetMode="External" /><Relationship Type="http://schemas.openxmlformats.org/officeDocument/2006/relationships/hyperlink" Id="rId51" Target="https://doi.org/10.1016/j.ijid.2006.02.006" TargetMode="External" /><Relationship Type="http://schemas.openxmlformats.org/officeDocument/2006/relationships/hyperlink" Id="rId49" Target="https://doi.org/10.1017/S0031182000057590" TargetMode="External" /><Relationship Type="http://schemas.openxmlformats.org/officeDocument/2006/relationships/hyperlink" Id="rId57" Target="https://doi.org/10.1046/j.1472-4642.2000.00088.x" TargetMode="External" /><Relationship Type="http://schemas.openxmlformats.org/officeDocument/2006/relationships/hyperlink" Id="rId53" Target="https://doi.org/10.1111/j.1365-2664.2005.01025.x" TargetMode="External" /><Relationship Type="http://schemas.openxmlformats.org/officeDocument/2006/relationships/hyperlink" Id="rId47" Target="https://doi.org/10.1111/j.1472-4642.2008.00546.x" TargetMode="External" /><Relationship Type="http://schemas.openxmlformats.org/officeDocument/2006/relationships/hyperlink" Id="rId39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55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002/msj.20137" TargetMode="External" /><Relationship Type="http://schemas.openxmlformats.org/officeDocument/2006/relationships/hyperlink" Id="rId37" Target="https://doi.org/10.1016/0169-5347(90)90066-M" TargetMode="External" /><Relationship Type="http://schemas.openxmlformats.org/officeDocument/2006/relationships/hyperlink" Id="rId43" Target="https://doi.org/10.1016/S0065-2504(08)60181-6" TargetMode="External" /><Relationship Type="http://schemas.openxmlformats.org/officeDocument/2006/relationships/hyperlink" Id="rId35" Target="https://doi.org/10.1016/S0891-5520(03)00100-4" TargetMode="External" /><Relationship Type="http://schemas.openxmlformats.org/officeDocument/2006/relationships/hyperlink" Id="rId45" Target="https://doi.org/10.1016/j.ijid.2005.09.001" TargetMode="External" /><Relationship Type="http://schemas.openxmlformats.org/officeDocument/2006/relationships/hyperlink" Id="rId51" Target="https://doi.org/10.1016/j.ijid.2006.02.006" TargetMode="External" /><Relationship Type="http://schemas.openxmlformats.org/officeDocument/2006/relationships/hyperlink" Id="rId49" Target="https://doi.org/10.1017/S0031182000057590" TargetMode="External" /><Relationship Type="http://schemas.openxmlformats.org/officeDocument/2006/relationships/hyperlink" Id="rId57" Target="https://doi.org/10.1046/j.1472-4642.2000.00088.x" TargetMode="External" /><Relationship Type="http://schemas.openxmlformats.org/officeDocument/2006/relationships/hyperlink" Id="rId53" Target="https://doi.org/10.1111/j.1365-2664.2005.01025.x" TargetMode="External" /><Relationship Type="http://schemas.openxmlformats.org/officeDocument/2006/relationships/hyperlink" Id="rId47" Target="https://doi.org/10.1111/j.1472-4642.2008.00546.x" TargetMode="External" /><Relationship Type="http://schemas.openxmlformats.org/officeDocument/2006/relationships/hyperlink" Id="rId39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55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01-25T17:07:41Z</dcterms:created>
  <dcterms:modified xsi:type="dcterms:W3CDTF">2023-01-25T17:07:41Z</dcterms:modified>
</cp:coreProperties>
</file>